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Pr="00454E38" w:rsidRDefault="000E045A">
      <w:r w:rsidRPr="00454E38">
        <w:t>Hydrafacial.servicepage.bellavita.mz</w:t>
      </w:r>
    </w:p>
    <w:p w:rsidR="000E045A" w:rsidRPr="00454E38" w:rsidRDefault="000E045A" w:rsidP="000E045A">
      <w:r w:rsidRPr="00454E38">
        <w:t>Keyword: Hydrafacial</w:t>
      </w:r>
    </w:p>
    <w:p w:rsidR="00EE2605" w:rsidRPr="00454E38" w:rsidRDefault="001A3BE5" w:rsidP="000E045A">
      <w:r>
        <w:t>/</w:t>
      </w:r>
      <w:proofErr w:type="spellStart"/>
      <w:r>
        <w:t>hydrafacial</w:t>
      </w:r>
      <w:proofErr w:type="spellEnd"/>
      <w:r>
        <w:t>-H</w:t>
      </w:r>
      <w:r w:rsidR="00EE2605" w:rsidRPr="00454E38">
        <w:t>insdale</w:t>
      </w:r>
    </w:p>
    <w:p w:rsidR="00EE2605" w:rsidRPr="00454E38" w:rsidRDefault="00FA7555" w:rsidP="000E045A">
      <w:r w:rsidRPr="00454E38">
        <w:t>HYDRAFACIAL in</w:t>
      </w:r>
      <w:r w:rsidR="00EE2605" w:rsidRPr="00454E38">
        <w:t xml:space="preserve"> HINSDALE, IL | </w:t>
      </w:r>
      <w:r>
        <w:t>3</w:t>
      </w:r>
      <w:r w:rsidR="00EE2605" w:rsidRPr="00454E38">
        <w:t xml:space="preserve"> Facial</w:t>
      </w:r>
      <w:r>
        <w:t>s in 1</w:t>
      </w:r>
      <w:r w:rsidR="00EE2605" w:rsidRPr="00454E38">
        <w:t>: Peels + Hydrates + Protects</w:t>
      </w:r>
    </w:p>
    <w:p w:rsidR="00EE2605" w:rsidRPr="00454E38" w:rsidRDefault="00EE2605" w:rsidP="000E045A">
      <w:pPr>
        <w:shd w:val="clear" w:color="auto" w:fill="FFFFFF"/>
        <w:spacing w:after="0" w:line="240" w:lineRule="auto"/>
      </w:pPr>
      <w:r w:rsidRPr="00454E38">
        <w:t>Meta: The Hydrafacial combines 3 facials into one. 3 Steps. 30 minutes. The best skin of your life. Schedule a free consult (</w:t>
      </w:r>
      <w:hyperlink r:id="rId6" w:tgtFrame="_blank" w:history="1">
        <w:r w:rsidRPr="00454E38">
          <w:t>630) 432-9333</w:t>
        </w:r>
      </w:hyperlink>
      <w:r w:rsidRPr="00454E38">
        <w:t>.</w:t>
      </w:r>
    </w:p>
    <w:p w:rsidR="00EE2605" w:rsidRPr="00454E38" w:rsidRDefault="00EE2605" w:rsidP="000E045A">
      <w:pPr>
        <w:shd w:val="clear" w:color="auto" w:fill="FFFFFF"/>
        <w:spacing w:after="0" w:line="240" w:lineRule="auto"/>
      </w:pPr>
    </w:p>
    <w:p w:rsidR="004F03A1" w:rsidRPr="00454E38" w:rsidRDefault="00EE2605" w:rsidP="000E045A">
      <w:pPr>
        <w:shd w:val="clear" w:color="auto" w:fill="FFFFFF"/>
        <w:spacing w:after="0" w:line="240" w:lineRule="auto"/>
      </w:pPr>
      <w:r w:rsidRPr="00454E38">
        <w:t>The Hydrafacial is the</w:t>
      </w:r>
      <w:r w:rsidR="00454E38">
        <w:t xml:space="preserve"> gold</w:t>
      </w:r>
      <w:r w:rsidRPr="00454E38">
        <w:t xml:space="preserve"> standard for facial skin</w:t>
      </w:r>
      <w:r w:rsidR="004F03A1" w:rsidRPr="00454E38">
        <w:t xml:space="preserve"> treatments. This popular treatment incorporates 3 facials into one treatment, using state-of-the-art technology to cleanse the skin of impurities, seal in</w:t>
      </w:r>
      <w:r w:rsidR="00BA7043" w:rsidRPr="00454E38">
        <w:t xml:space="preserve"> hydration, and infuse it with</w:t>
      </w:r>
      <w:r w:rsidR="004F03A1" w:rsidRPr="00454E38">
        <w:t xml:space="preserve"> nourishing vitamin</w:t>
      </w:r>
      <w:r w:rsidR="00BA7043" w:rsidRPr="00454E38">
        <w:t>s</w:t>
      </w:r>
      <w:r w:rsidR="004F03A1" w:rsidRPr="00454E38">
        <w:t xml:space="preserve">, minerals, and antioxidants that protect your complexion. </w:t>
      </w:r>
      <w:r w:rsidR="00BA7043" w:rsidRPr="00454E38">
        <w:t xml:space="preserve">This relaxing, </w:t>
      </w:r>
      <w:r w:rsidR="00FA7555" w:rsidRPr="00454E38">
        <w:t>3-step</w:t>
      </w:r>
      <w:r w:rsidR="00BA7043" w:rsidRPr="00454E38">
        <w:t xml:space="preserve"> super facial takes only 30 minutes to complete and requires no downtime. Radiant results </w:t>
      </w:r>
      <w:proofErr w:type="gramStart"/>
      <w:r w:rsidR="00BA7043" w:rsidRPr="00454E38">
        <w:t>can be seen</w:t>
      </w:r>
      <w:proofErr w:type="gramEnd"/>
      <w:r w:rsidR="00BA7043" w:rsidRPr="00454E38">
        <w:t xml:space="preserve"> almost immediately, and when integrated into your regular skincare regime, the Hydrafacial can improve a litany of skin blemishes, including fine lines, </w:t>
      </w:r>
      <w:r w:rsidR="00FA7555">
        <w:t>hyperpigmentation</w:t>
      </w:r>
      <w:r w:rsidR="00454E38">
        <w:t xml:space="preserve">, </w:t>
      </w:r>
      <w:r w:rsidR="00BA7043" w:rsidRPr="00454E38">
        <w:t>brown spots, oily or acne</w:t>
      </w:r>
      <w:r w:rsidR="001A3BE5">
        <w:t>-</w:t>
      </w:r>
      <w:r w:rsidR="00BA7043" w:rsidRPr="00454E38">
        <w:t>pr</w:t>
      </w:r>
      <w:r w:rsidR="00454E38">
        <w:t xml:space="preserve">one skin, enlarged pores, and </w:t>
      </w:r>
      <w:r w:rsidR="00BA7043" w:rsidRPr="00454E38">
        <w:t>dull complexion</w:t>
      </w:r>
      <w:r w:rsidR="00454E38">
        <w:t>s</w:t>
      </w:r>
      <w:r w:rsidR="00BA7043" w:rsidRPr="00454E38">
        <w:t xml:space="preserve">. </w:t>
      </w:r>
    </w:p>
    <w:p w:rsidR="00BA7043" w:rsidRPr="00454E38" w:rsidRDefault="00BA7043" w:rsidP="000E045A">
      <w:pPr>
        <w:shd w:val="clear" w:color="auto" w:fill="FFFFFF"/>
        <w:spacing w:after="0" w:line="240" w:lineRule="auto"/>
      </w:pPr>
    </w:p>
    <w:p w:rsidR="00BA7043" w:rsidRPr="00454E38" w:rsidRDefault="00BA7043" w:rsidP="000E045A">
      <w:pPr>
        <w:shd w:val="clear" w:color="auto" w:fill="FFFFFF"/>
        <w:spacing w:after="0" w:line="240" w:lineRule="auto"/>
      </w:pPr>
      <w:r w:rsidRPr="00454E38">
        <w:t>3 steps. 30 minutes. The best skin of your life. Learn more about this popular 3 in 1 facial by scheduling a complimentary skin consultation with the experts at Bella Vita Med Spa, the premier Hydrafacial Hinsdale provider. Contact Bella Vita today by filling out the online form or by calling (</w:t>
      </w:r>
      <w:hyperlink r:id="rId7" w:tgtFrame="_blank" w:history="1">
        <w:r w:rsidRPr="00454E38">
          <w:t>630) 432-9333</w:t>
        </w:r>
      </w:hyperlink>
      <w:r w:rsidRPr="00454E38">
        <w:t>.</w:t>
      </w:r>
    </w:p>
    <w:p w:rsidR="00BA7043" w:rsidRPr="00454E38" w:rsidRDefault="00BA7043" w:rsidP="000E045A">
      <w:pPr>
        <w:shd w:val="clear" w:color="auto" w:fill="FFFFFF"/>
        <w:spacing w:after="0" w:line="240" w:lineRule="auto"/>
      </w:pPr>
    </w:p>
    <w:p w:rsidR="00BA7043" w:rsidRPr="00454E38" w:rsidRDefault="00BA7043" w:rsidP="000E045A">
      <w:pPr>
        <w:shd w:val="clear" w:color="auto" w:fill="FFFFFF"/>
        <w:spacing w:after="0" w:line="240" w:lineRule="auto"/>
      </w:pPr>
      <w:r w:rsidRPr="00454E38">
        <w:t>BENEFITS OF THE HYDRAFACIAL</w:t>
      </w:r>
      <w:r w:rsidR="00DD7CB2" w:rsidRPr="00454E38">
        <w:t xml:space="preserve"> from BELLA VITA MED SPA</w:t>
      </w:r>
    </w:p>
    <w:p w:rsidR="00DD7CB2" w:rsidRPr="00454E38" w:rsidRDefault="00DD7CB2" w:rsidP="00DD7CB2">
      <w:pPr>
        <w:shd w:val="clear" w:color="auto" w:fill="FFFFFF"/>
        <w:spacing w:after="0" w:line="240" w:lineRule="auto"/>
      </w:pPr>
    </w:p>
    <w:p w:rsidR="00DD7CB2" w:rsidRPr="00454E38" w:rsidRDefault="00DD7CB2" w:rsidP="00A93A3C">
      <w:pPr>
        <w:pStyle w:val="ListParagraph"/>
        <w:numPr>
          <w:ilvl w:val="0"/>
          <w:numId w:val="3"/>
        </w:numPr>
        <w:shd w:val="clear" w:color="auto" w:fill="FFFFFF"/>
        <w:spacing w:after="0" w:line="240" w:lineRule="auto"/>
      </w:pPr>
      <w:r w:rsidRPr="00454E38">
        <w:t xml:space="preserve">3 </w:t>
      </w:r>
      <w:r w:rsidR="00E03281" w:rsidRPr="00454E38">
        <w:t>hi</w:t>
      </w:r>
      <w:r w:rsidR="00454E38">
        <w:t>gh</w:t>
      </w:r>
      <w:r w:rsidR="00E03281" w:rsidRPr="00454E38">
        <w:t>-tech treatments in</w:t>
      </w:r>
      <w:r w:rsidRPr="00454E38">
        <w:t xml:space="preserve"> 1 super facial</w:t>
      </w:r>
    </w:p>
    <w:p w:rsidR="00DD7CB2" w:rsidRPr="00454E38" w:rsidRDefault="00DD7CB2" w:rsidP="00A93A3C">
      <w:pPr>
        <w:pStyle w:val="ListParagraph"/>
        <w:numPr>
          <w:ilvl w:val="0"/>
          <w:numId w:val="3"/>
        </w:numPr>
        <w:shd w:val="clear" w:color="auto" w:fill="FFFFFF"/>
        <w:spacing w:after="0" w:line="240" w:lineRule="auto"/>
      </w:pPr>
      <w:r w:rsidRPr="00454E38">
        <w:t>Relaxing, 30</w:t>
      </w:r>
      <w:r w:rsidR="001A3BE5">
        <w:t>-</w:t>
      </w:r>
      <w:r w:rsidRPr="00454E38">
        <w:t>minute</w:t>
      </w:r>
      <w:r w:rsidR="00E03281" w:rsidRPr="00454E38">
        <w:t xml:space="preserve"> procedure</w:t>
      </w:r>
    </w:p>
    <w:p w:rsidR="00DD7CB2" w:rsidRPr="00454E38" w:rsidRDefault="00E03281" w:rsidP="00A93A3C">
      <w:pPr>
        <w:pStyle w:val="ListParagraph"/>
        <w:numPr>
          <w:ilvl w:val="0"/>
          <w:numId w:val="3"/>
        </w:numPr>
        <w:shd w:val="clear" w:color="auto" w:fill="FFFFFF"/>
        <w:spacing w:after="0" w:line="240" w:lineRule="auto"/>
      </w:pPr>
      <w:r w:rsidRPr="00454E38">
        <w:t>Safe on all skin types</w:t>
      </w:r>
    </w:p>
    <w:p w:rsidR="00E03281" w:rsidRPr="00454E38" w:rsidRDefault="00E03281" w:rsidP="00A93A3C">
      <w:pPr>
        <w:pStyle w:val="ListParagraph"/>
        <w:numPr>
          <w:ilvl w:val="0"/>
          <w:numId w:val="3"/>
        </w:numPr>
        <w:shd w:val="clear" w:color="auto" w:fill="FFFFFF"/>
        <w:spacing w:after="0" w:line="240" w:lineRule="auto"/>
      </w:pPr>
      <w:r w:rsidRPr="00454E38">
        <w:t>Exfoliates the skin of impurities</w:t>
      </w:r>
    </w:p>
    <w:p w:rsidR="00E03281" w:rsidRPr="00454E38" w:rsidRDefault="00E03281" w:rsidP="00A93A3C">
      <w:pPr>
        <w:pStyle w:val="ListParagraph"/>
        <w:numPr>
          <w:ilvl w:val="0"/>
          <w:numId w:val="3"/>
        </w:numPr>
        <w:shd w:val="clear" w:color="auto" w:fill="FFFFFF"/>
        <w:spacing w:after="0" w:line="240" w:lineRule="auto"/>
      </w:pPr>
      <w:r w:rsidRPr="00454E38">
        <w:t>Cleanses skin of acne</w:t>
      </w:r>
      <w:r w:rsidR="001A3BE5">
        <w:t>-</w:t>
      </w:r>
      <w:r w:rsidRPr="00454E38">
        <w:t>causing bacteria</w:t>
      </w:r>
    </w:p>
    <w:p w:rsidR="00E03281" w:rsidRPr="00454E38" w:rsidRDefault="00E03281" w:rsidP="00A93A3C">
      <w:pPr>
        <w:pStyle w:val="ListParagraph"/>
        <w:numPr>
          <w:ilvl w:val="0"/>
          <w:numId w:val="3"/>
        </w:numPr>
        <w:shd w:val="clear" w:color="auto" w:fill="FFFFFF"/>
        <w:spacing w:after="0" w:line="240" w:lineRule="auto"/>
      </w:pPr>
      <w:r w:rsidRPr="00454E38">
        <w:t>Hydrates &amp; locks in moisture</w:t>
      </w:r>
    </w:p>
    <w:p w:rsidR="00E03281" w:rsidRPr="00454E38" w:rsidRDefault="00E03281" w:rsidP="00A93A3C">
      <w:pPr>
        <w:pStyle w:val="ListParagraph"/>
        <w:numPr>
          <w:ilvl w:val="0"/>
          <w:numId w:val="3"/>
        </w:numPr>
        <w:shd w:val="clear" w:color="auto" w:fill="FFFFFF"/>
        <w:spacing w:after="0" w:line="240" w:lineRule="auto"/>
      </w:pPr>
      <w:r w:rsidRPr="00454E38">
        <w:t>Nourishes skin with vitamins &amp; antioxidants</w:t>
      </w:r>
    </w:p>
    <w:p w:rsidR="00E03281" w:rsidRPr="00454E38" w:rsidRDefault="00E03281" w:rsidP="00A93A3C">
      <w:pPr>
        <w:pStyle w:val="ListParagraph"/>
        <w:numPr>
          <w:ilvl w:val="0"/>
          <w:numId w:val="3"/>
        </w:numPr>
        <w:shd w:val="clear" w:color="auto" w:fill="FFFFFF"/>
        <w:spacing w:after="0" w:line="240" w:lineRule="auto"/>
      </w:pPr>
      <w:r w:rsidRPr="00454E38">
        <w:t>Reduces inflammation &amp; redness</w:t>
      </w:r>
    </w:p>
    <w:p w:rsidR="00E03281" w:rsidRPr="00454E38" w:rsidRDefault="00E03281" w:rsidP="00A93A3C">
      <w:pPr>
        <w:pStyle w:val="ListParagraph"/>
        <w:numPr>
          <w:ilvl w:val="0"/>
          <w:numId w:val="3"/>
        </w:numPr>
        <w:shd w:val="clear" w:color="auto" w:fill="FFFFFF"/>
        <w:spacing w:after="0" w:line="240" w:lineRule="auto"/>
      </w:pPr>
      <w:r w:rsidRPr="00454E38">
        <w:t>Improves pigmentation irregularities</w:t>
      </w:r>
    </w:p>
    <w:p w:rsidR="00E03281" w:rsidRPr="00454E38" w:rsidRDefault="00E03281" w:rsidP="00A93A3C">
      <w:pPr>
        <w:pStyle w:val="ListParagraph"/>
        <w:numPr>
          <w:ilvl w:val="0"/>
          <w:numId w:val="3"/>
        </w:numPr>
        <w:shd w:val="clear" w:color="auto" w:fill="FFFFFF"/>
        <w:spacing w:after="0" w:line="240" w:lineRule="auto"/>
      </w:pPr>
      <w:r w:rsidRPr="00454E38">
        <w:t>Evens skin tone &amp; smooths texture</w:t>
      </w:r>
    </w:p>
    <w:p w:rsidR="00DD7CB2" w:rsidRPr="00454E38" w:rsidRDefault="00FA7555" w:rsidP="00A93A3C">
      <w:pPr>
        <w:pStyle w:val="ListParagraph"/>
        <w:numPr>
          <w:ilvl w:val="0"/>
          <w:numId w:val="3"/>
        </w:numPr>
        <w:shd w:val="clear" w:color="auto" w:fill="FFFFFF"/>
        <w:spacing w:after="0" w:line="240" w:lineRule="auto"/>
      </w:pPr>
      <w:r w:rsidRPr="00454E38">
        <w:t>Refreshes</w:t>
      </w:r>
      <w:r w:rsidR="00E03281" w:rsidRPr="00454E38">
        <w:t xml:space="preserve"> &amp; brightens complexion</w:t>
      </w:r>
    </w:p>
    <w:p w:rsidR="00DD7CB2" w:rsidRPr="00454E38" w:rsidRDefault="00DD7CB2" w:rsidP="000E045A">
      <w:pPr>
        <w:shd w:val="clear" w:color="auto" w:fill="FFFFFF"/>
        <w:spacing w:after="0" w:line="240" w:lineRule="auto"/>
      </w:pPr>
    </w:p>
    <w:p w:rsidR="00DD7CB2" w:rsidRPr="00454E38" w:rsidRDefault="00DD7CB2" w:rsidP="000E045A">
      <w:pPr>
        <w:shd w:val="clear" w:color="auto" w:fill="FFFFFF"/>
        <w:spacing w:after="0" w:line="240" w:lineRule="auto"/>
      </w:pPr>
      <w:r w:rsidRPr="00454E38">
        <w:t>HYDRAFACIAL BEFORE AND AFTER*</w:t>
      </w:r>
    </w:p>
    <w:p w:rsidR="00DD7CB2" w:rsidRPr="00454E38" w:rsidRDefault="00DD7CB2" w:rsidP="000E045A">
      <w:pPr>
        <w:shd w:val="clear" w:color="auto" w:fill="FFFFFF"/>
        <w:spacing w:after="0" w:line="240" w:lineRule="auto"/>
      </w:pPr>
    </w:p>
    <w:p w:rsidR="00DD7CB2" w:rsidRPr="00454E38" w:rsidRDefault="00DD7CB2" w:rsidP="000E045A">
      <w:pPr>
        <w:shd w:val="clear" w:color="auto" w:fill="FFFFFF"/>
        <w:spacing w:after="0" w:line="240" w:lineRule="auto"/>
      </w:pPr>
      <w:r w:rsidRPr="00454E38">
        <w:t>Hydrafacial before and after images demonstrate how this 3 step facial cleanses and rejuvenates the skin, leaving the individual with a radiant complexion. As with any cosmetic treatment, results may vary.* However, the individuals depicted in these Hydrafacial before and after images are real patients who received the actual treatment.</w:t>
      </w:r>
    </w:p>
    <w:p w:rsidR="00BA7043" w:rsidRPr="00454E38" w:rsidRDefault="00BA7043" w:rsidP="000E045A">
      <w:pPr>
        <w:shd w:val="clear" w:color="auto" w:fill="FFFFFF"/>
        <w:spacing w:after="0" w:line="240" w:lineRule="auto"/>
      </w:pPr>
    </w:p>
    <w:p w:rsidR="00317DDB" w:rsidRPr="00454E38" w:rsidRDefault="00454E38" w:rsidP="000E045A">
      <w:pPr>
        <w:shd w:val="clear" w:color="auto" w:fill="FFFFFF"/>
        <w:spacing w:after="0" w:line="240" w:lineRule="auto"/>
      </w:pPr>
      <w:r>
        <w:t>3 TREATMENTS</w:t>
      </w:r>
      <w:r w:rsidR="00EF50C6" w:rsidRPr="00454E38">
        <w:t xml:space="preserve"> IN 1</w:t>
      </w:r>
      <w:r>
        <w:t xml:space="preserve"> FACIAL</w:t>
      </w:r>
    </w:p>
    <w:p w:rsidR="00317DDB" w:rsidRPr="00454E38" w:rsidRDefault="00317DDB" w:rsidP="00317DDB">
      <w:pPr>
        <w:shd w:val="clear" w:color="auto" w:fill="FFFFFF"/>
        <w:spacing w:after="150" w:line="240" w:lineRule="auto"/>
        <w:jc w:val="both"/>
      </w:pPr>
      <w:r w:rsidRPr="00454E38">
        <w:t xml:space="preserve">The </w:t>
      </w:r>
      <w:r w:rsidR="00FA7555" w:rsidRPr="00454E38">
        <w:t>HydraFacial</w:t>
      </w:r>
      <w:r w:rsidRPr="00454E38">
        <w:t xml:space="preserve"> combines advanced technologies, such as hydradermabrasion, extraction, chemical peels, and infusion of serums containing Hyaluronic acid, vitamins, antioxidants, peptides</w:t>
      </w:r>
      <w:r w:rsidR="001A3BE5">
        <w:t>,</w:t>
      </w:r>
      <w:r w:rsidRPr="00454E38">
        <w:t xml:space="preserve"> and other skin </w:t>
      </w:r>
      <w:r w:rsidRPr="00454E38">
        <w:lastRenderedPageBreak/>
        <w:t>nourishing ingredients. The super facial is comprised of 3 distinct steps. Each step offers the</w:t>
      </w:r>
      <w:r w:rsidR="00454E38">
        <w:t xml:space="preserve"> skin </w:t>
      </w:r>
      <w:r w:rsidRPr="00454E38">
        <w:t>unique benefits and all steps work in conjunction with one another to provide unparalleled results.</w:t>
      </w:r>
    </w:p>
    <w:p w:rsidR="00317DDB" w:rsidRPr="00454E38" w:rsidRDefault="00317DDB" w:rsidP="00317DDB">
      <w:pPr>
        <w:shd w:val="clear" w:color="auto" w:fill="FFFFFF"/>
        <w:spacing w:after="150" w:line="240" w:lineRule="auto"/>
        <w:jc w:val="center"/>
      </w:pPr>
      <w:r w:rsidRPr="00454E38">
        <w:t>The 3 Steps of the Hydrafacial</w:t>
      </w:r>
    </w:p>
    <w:p w:rsidR="00317DDB" w:rsidRPr="00454E38" w:rsidRDefault="00317DDB" w:rsidP="00317DDB">
      <w:pPr>
        <w:shd w:val="clear" w:color="auto" w:fill="FFFFFF"/>
        <w:spacing w:after="150" w:line="240" w:lineRule="auto"/>
        <w:jc w:val="both"/>
      </w:pPr>
      <w:r w:rsidRPr="00454E38">
        <w:rPr>
          <w:b/>
        </w:rPr>
        <w:t>Step One: CLEANSE + PEEL:</w:t>
      </w:r>
      <w:r w:rsidRPr="00454E38">
        <w:t xml:space="preserve"> </w:t>
      </w:r>
      <w:r w:rsidR="00454E38">
        <w:t>Step one c</w:t>
      </w:r>
      <w:r w:rsidRPr="00454E38">
        <w:t xml:space="preserve">leanses the skin </w:t>
      </w:r>
      <w:r w:rsidR="00FA7555" w:rsidRPr="00454E38">
        <w:t>using</w:t>
      </w:r>
      <w:r w:rsidR="00FA7555">
        <w:t xml:space="preserve"> a</w:t>
      </w:r>
      <w:r w:rsidR="00454E38">
        <w:t xml:space="preserve"> combination of</w:t>
      </w:r>
      <w:r w:rsidRPr="00454E38">
        <w:t xml:space="preserve"> Hydradermabrasion and gentle chemical peels. This dual exfoliation strips the surface of debris, bacteria, and dead skin cells, revealing the fresh, healthy layer of skin that sits underneath. In addition, exfoliation triggers cell renewal, stimulating the skin to rejuvenate itself naturally.</w:t>
      </w:r>
      <w:r w:rsidR="00454E38">
        <w:rPr>
          <w:rFonts w:cstheme="minorHAnsi"/>
        </w:rPr>
        <w:t>¹</w:t>
      </w:r>
      <w:r w:rsidRPr="00454E38">
        <w:t xml:space="preserve">  </w:t>
      </w:r>
    </w:p>
    <w:p w:rsidR="00317DDB" w:rsidRPr="00454E38" w:rsidRDefault="00317DDB" w:rsidP="00317DDB">
      <w:pPr>
        <w:shd w:val="clear" w:color="auto" w:fill="FFFFFF"/>
        <w:spacing w:after="150" w:line="240" w:lineRule="auto"/>
        <w:jc w:val="both"/>
      </w:pPr>
      <w:r w:rsidRPr="00454E38">
        <w:rPr>
          <w:b/>
        </w:rPr>
        <w:t>Step Two: EXTRACT + HYDRATE</w:t>
      </w:r>
      <w:r w:rsidRPr="00454E38">
        <w:t>: Using the high-tech vortex tip, the second step of this super facial extracts debris from the skin</w:t>
      </w:r>
      <w:r w:rsidR="00454E38">
        <w:t>’s</w:t>
      </w:r>
      <w:r w:rsidRPr="00454E38">
        <w:t xml:space="preserve"> pores. This not only cleanses the skin even further, </w:t>
      </w:r>
      <w:r w:rsidR="001A3BE5">
        <w:t>but it also</w:t>
      </w:r>
      <w:r w:rsidRPr="00454E38">
        <w:t xml:space="preserve"> primes the skin </w:t>
      </w:r>
      <w:proofErr w:type="gramStart"/>
      <w:r w:rsidRPr="00454E38">
        <w:t>to better absorb</w:t>
      </w:r>
      <w:proofErr w:type="gramEnd"/>
      <w:r w:rsidRPr="00454E38">
        <w:t xml:space="preserve"> the application of hydrating serums.</w:t>
      </w:r>
      <w:r w:rsidR="00EF50C6" w:rsidRPr="00454E38">
        <w:t xml:space="preserve"> By locking in moisture, the skin looks plumper, improving the appearance of skin laxity.</w:t>
      </w:r>
      <w:r w:rsidRPr="00454E38">
        <w:t xml:space="preserve"> </w:t>
      </w:r>
    </w:p>
    <w:p w:rsidR="00317DDB" w:rsidRPr="00454E38" w:rsidRDefault="00317DDB" w:rsidP="00317DDB">
      <w:pPr>
        <w:shd w:val="clear" w:color="auto" w:fill="FFFFFF"/>
        <w:spacing w:after="150" w:line="240" w:lineRule="auto"/>
        <w:jc w:val="both"/>
      </w:pPr>
      <w:r w:rsidRPr="00454E38">
        <w:rPr>
          <w:b/>
        </w:rPr>
        <w:t>Step Three: FUSE + PROTECT:</w:t>
      </w:r>
      <w:r w:rsidRPr="00454E38">
        <w:t xml:space="preserve"> The final step of the Hydrafacial protects the skin by infusing it with hydrating serums. These topical applications </w:t>
      </w:r>
      <w:proofErr w:type="gramStart"/>
      <w:r w:rsidRPr="00454E38">
        <w:t>are formulated</w:t>
      </w:r>
      <w:proofErr w:type="gramEnd"/>
      <w:r w:rsidRPr="00454E38">
        <w:t xml:space="preserve"> with Hyaluronic acid, antioxidants, peptides, vitamins, and other ingredients that repair skin damage, rejuvenate the complexion and fortify the skin for long-term results. </w:t>
      </w:r>
    </w:p>
    <w:p w:rsidR="00317DDB" w:rsidRPr="00454E38" w:rsidRDefault="00317DDB" w:rsidP="000E045A">
      <w:pPr>
        <w:shd w:val="clear" w:color="auto" w:fill="FFFFFF"/>
        <w:spacing w:after="0" w:line="240" w:lineRule="auto"/>
      </w:pPr>
    </w:p>
    <w:p w:rsidR="00EF50C6" w:rsidRDefault="00BA7043" w:rsidP="00454E38">
      <w:pPr>
        <w:shd w:val="clear" w:color="auto" w:fill="FFFFFF"/>
        <w:spacing w:after="0" w:line="240" w:lineRule="auto"/>
      </w:pPr>
      <w:r w:rsidRPr="00454E38">
        <w:t>HOW DOES THE HYDRAFACIAL WORK</w:t>
      </w:r>
      <w:r w:rsidR="00454E38">
        <w:t>?</w:t>
      </w:r>
    </w:p>
    <w:p w:rsidR="00454E38" w:rsidRPr="00454E38" w:rsidRDefault="00454E38" w:rsidP="00454E38">
      <w:pPr>
        <w:shd w:val="clear" w:color="auto" w:fill="FFFFFF"/>
        <w:spacing w:after="0" w:line="240" w:lineRule="auto"/>
      </w:pPr>
    </w:p>
    <w:p w:rsidR="00EF50C6" w:rsidRPr="00454E38" w:rsidRDefault="00EF50C6" w:rsidP="00EF50C6">
      <w:r w:rsidRPr="00454E38">
        <w:t xml:space="preserve">Hydrafacial reviews found in scientific studies have demonstrated the 3 in 1 facial to be safe and effective. Besides exfoliating and cleansing the surface of the skin, clinical findings show the Hydrafacial to improve </w:t>
      </w:r>
      <w:r w:rsidR="001A3BE5">
        <w:t xml:space="preserve">the </w:t>
      </w:r>
      <w:r w:rsidRPr="00454E38">
        <w:t>skin on a biological level. The multiple modalities of this facial stimulate the body’s natural rejuvenation process, triggering the creation of new skin cells and the production of collagen. Collagen is a structural protein found in the skin. Collagen is abundant</w:t>
      </w:r>
      <w:r w:rsidR="00454E38">
        <w:t xml:space="preserve"> when we are young. It</w:t>
      </w:r>
      <w:r w:rsidRPr="00454E38">
        <w:t xml:space="preserve"> maintains the tight, blemish-free skin that we associate with youth.¹</w:t>
      </w:r>
    </w:p>
    <w:p w:rsidR="00A93A3C" w:rsidRPr="00454E38" w:rsidRDefault="00A93A3C" w:rsidP="00454E38">
      <w:r w:rsidRPr="00454E38">
        <w:t xml:space="preserve">One Hydrafacial review published in the </w:t>
      </w:r>
      <w:r w:rsidRPr="00454E38">
        <w:rPr>
          <w:i/>
        </w:rPr>
        <w:t>Journal of Cosmetic Dermatology</w:t>
      </w:r>
      <w:r w:rsidRPr="00454E38">
        <w:t xml:space="preserve"> </w:t>
      </w:r>
      <w:r w:rsidR="00D11D1D" w:rsidRPr="00454E38">
        <w:t>found that after receiving the Hydrafacial, the skin</w:t>
      </w:r>
      <w:r w:rsidRPr="00454E38">
        <w:t xml:space="preserve"> “demonstrated increased epidermal thickness, papillary dermal thickness, and polyphenolic antioxidant levels…There was replacement of elastotic dermal tissue, collagen hyalinization, and increased fibroblast density. Fine lines, pore size, and hyperpigmentation were decreased following treatment. There were no reported complications</w:t>
      </w:r>
      <w:r w:rsidR="00D11D1D" w:rsidRPr="00454E38">
        <w:t>.</w:t>
      </w:r>
      <w:r w:rsidRPr="00454E38">
        <w:t>”</w:t>
      </w:r>
      <w:r w:rsidR="00D11D1D" w:rsidRPr="00454E38">
        <w:t xml:space="preserve"> With these findings, the</w:t>
      </w:r>
      <w:r w:rsidR="001A3BE5">
        <w:t xml:space="preserve"> authors of the study concluded,</w:t>
      </w:r>
      <w:r w:rsidRPr="00454E38">
        <w:t xml:space="preserve"> “Hydradermabrasion effectively improved skin quality both clinically and histologically.”¹</w:t>
      </w:r>
    </w:p>
    <w:p w:rsidR="00A93A3C" w:rsidRPr="00454E38" w:rsidRDefault="00A93A3C" w:rsidP="00D11D1D">
      <w:pPr>
        <w:ind w:left="720"/>
        <w:rPr>
          <w:b/>
        </w:rPr>
      </w:pPr>
      <w:r w:rsidRPr="00454E38">
        <w:rPr>
          <w:b/>
        </w:rPr>
        <w:t>The Hydrafacial is shown to improve the following skin blemishes:</w:t>
      </w:r>
    </w:p>
    <w:p w:rsidR="00A93A3C" w:rsidRPr="00454E38" w:rsidRDefault="00A93A3C" w:rsidP="00D11D1D">
      <w:pPr>
        <w:pStyle w:val="ListParagraph"/>
        <w:numPr>
          <w:ilvl w:val="0"/>
          <w:numId w:val="4"/>
        </w:numPr>
        <w:ind w:left="1440"/>
      </w:pPr>
      <w:r w:rsidRPr="00454E38">
        <w:t xml:space="preserve">Enlarged </w:t>
      </w:r>
      <w:bookmarkStart w:id="0" w:name="_GoBack"/>
      <w:bookmarkEnd w:id="0"/>
      <w:r w:rsidRPr="00454E38">
        <w:t>pores</w:t>
      </w:r>
    </w:p>
    <w:p w:rsidR="00A93A3C" w:rsidRPr="00454E38" w:rsidRDefault="00A93A3C" w:rsidP="00D11D1D">
      <w:pPr>
        <w:pStyle w:val="ListParagraph"/>
        <w:numPr>
          <w:ilvl w:val="0"/>
          <w:numId w:val="4"/>
        </w:numPr>
        <w:ind w:left="1440"/>
      </w:pPr>
      <w:r w:rsidRPr="00454E38">
        <w:t>Dull complexion</w:t>
      </w:r>
    </w:p>
    <w:p w:rsidR="00A93A3C" w:rsidRPr="00454E38" w:rsidRDefault="00A93A3C" w:rsidP="00D11D1D">
      <w:pPr>
        <w:pStyle w:val="ListParagraph"/>
        <w:numPr>
          <w:ilvl w:val="0"/>
          <w:numId w:val="4"/>
        </w:numPr>
        <w:ind w:left="1440"/>
      </w:pPr>
      <w:r w:rsidRPr="00454E38">
        <w:t>Uneven skin tone</w:t>
      </w:r>
    </w:p>
    <w:p w:rsidR="00A93A3C" w:rsidRPr="00454E38" w:rsidRDefault="00A93A3C" w:rsidP="00D11D1D">
      <w:pPr>
        <w:pStyle w:val="ListParagraph"/>
        <w:numPr>
          <w:ilvl w:val="0"/>
          <w:numId w:val="4"/>
        </w:numPr>
        <w:ind w:left="1440"/>
      </w:pPr>
      <w:r w:rsidRPr="00454E38">
        <w:t>Acne</w:t>
      </w:r>
    </w:p>
    <w:p w:rsidR="00A93A3C" w:rsidRPr="00454E38" w:rsidRDefault="00A93A3C" w:rsidP="00D11D1D">
      <w:pPr>
        <w:pStyle w:val="ListParagraph"/>
        <w:numPr>
          <w:ilvl w:val="0"/>
          <w:numId w:val="4"/>
        </w:numPr>
        <w:ind w:left="1440"/>
      </w:pPr>
      <w:r w:rsidRPr="00454E38">
        <w:t>The appearance of skin laxity</w:t>
      </w:r>
    </w:p>
    <w:p w:rsidR="00A93A3C" w:rsidRPr="00454E38" w:rsidRDefault="00A93A3C" w:rsidP="00D11D1D">
      <w:pPr>
        <w:pStyle w:val="ListParagraph"/>
        <w:numPr>
          <w:ilvl w:val="0"/>
          <w:numId w:val="4"/>
        </w:numPr>
        <w:ind w:left="1440"/>
      </w:pPr>
      <w:r w:rsidRPr="00454E38">
        <w:t>Skin texture</w:t>
      </w:r>
    </w:p>
    <w:p w:rsidR="00A93A3C" w:rsidRPr="00454E38" w:rsidRDefault="00A93A3C" w:rsidP="00D11D1D">
      <w:pPr>
        <w:pStyle w:val="ListParagraph"/>
        <w:numPr>
          <w:ilvl w:val="0"/>
          <w:numId w:val="4"/>
        </w:numPr>
        <w:ind w:left="1440"/>
      </w:pPr>
      <w:r w:rsidRPr="00454E38">
        <w:t>Fine lines</w:t>
      </w:r>
    </w:p>
    <w:p w:rsidR="00A93A3C" w:rsidRPr="00454E38" w:rsidRDefault="00A93A3C" w:rsidP="00D11D1D">
      <w:pPr>
        <w:pStyle w:val="ListParagraph"/>
        <w:numPr>
          <w:ilvl w:val="0"/>
          <w:numId w:val="4"/>
        </w:numPr>
        <w:ind w:left="1440"/>
      </w:pPr>
      <w:r w:rsidRPr="00454E38">
        <w:t>Oil congested skin</w:t>
      </w:r>
    </w:p>
    <w:p w:rsidR="00A93A3C" w:rsidRPr="00454E38" w:rsidRDefault="00A93A3C" w:rsidP="00D11D1D">
      <w:pPr>
        <w:pStyle w:val="ListParagraph"/>
        <w:numPr>
          <w:ilvl w:val="0"/>
          <w:numId w:val="4"/>
        </w:numPr>
        <w:ind w:left="1440"/>
      </w:pPr>
      <w:r w:rsidRPr="00454E38">
        <w:t>Sun damage (brown spots)</w:t>
      </w:r>
    </w:p>
    <w:p w:rsidR="00A93A3C" w:rsidRPr="00454E38" w:rsidRDefault="00A93A3C" w:rsidP="00A93A3C">
      <w:r w:rsidRPr="00454E38">
        <w:t>HYDRAFACIAL RESULTS*</w:t>
      </w:r>
    </w:p>
    <w:p w:rsidR="00DD7CB2" w:rsidRPr="00454E38" w:rsidRDefault="00A93A3C" w:rsidP="00A93A3C">
      <w:proofErr w:type="gramStart"/>
      <w:r w:rsidRPr="00454E38">
        <w:t xml:space="preserve">While individual experiences may vary, many patients report seeing </w:t>
      </w:r>
      <w:r w:rsidR="001A3BE5">
        <w:t xml:space="preserve">an </w:t>
      </w:r>
      <w:r w:rsidRPr="00454E38">
        <w:t>improvement to skin tone and an overall healthier looking complexion after one treatment</w:t>
      </w:r>
      <w:r w:rsidR="00454E38">
        <w:t>.</w:t>
      </w:r>
      <w:proofErr w:type="gramEnd"/>
      <w:r w:rsidR="00454E38">
        <w:t xml:space="preserve"> The Hydrafacial typically provides</w:t>
      </w:r>
      <w:r w:rsidRPr="00454E38">
        <w:t xml:space="preserve"> radiant skin for up to 7 days.</w:t>
      </w:r>
      <w:r w:rsidR="00454E38">
        <w:t>*</w:t>
      </w:r>
      <w:r w:rsidRPr="00454E38">
        <w:t xml:space="preserve"> Patients who want </w:t>
      </w:r>
      <w:r w:rsidR="00454E38">
        <w:t xml:space="preserve">their </w:t>
      </w:r>
      <w:r w:rsidRPr="00454E38">
        <w:t>Hydrafacial to benefit the</w:t>
      </w:r>
      <w:r w:rsidR="00454E38">
        <w:t>ir</w:t>
      </w:r>
      <w:r w:rsidRPr="00454E38">
        <w:t xml:space="preserve"> skin on a cellular level receive multiple treatments, incorporating the facial into the</w:t>
      </w:r>
      <w:r w:rsidR="00454E38">
        <w:t>ir</w:t>
      </w:r>
      <w:r w:rsidRPr="00454E38">
        <w:t xml:space="preserve"> regular skincare routine. </w:t>
      </w:r>
      <w:r w:rsidR="00D11D1D" w:rsidRPr="00454E38">
        <w:t>¹</w:t>
      </w:r>
    </w:p>
    <w:p w:rsidR="00DD7CB2" w:rsidRPr="00454E38" w:rsidRDefault="00DD7CB2" w:rsidP="000E045A">
      <w:pPr>
        <w:shd w:val="clear" w:color="auto" w:fill="FFFFFF"/>
        <w:spacing w:after="0" w:line="240" w:lineRule="auto"/>
      </w:pPr>
      <w:r w:rsidRPr="00454E38">
        <w:t>HOW MUCH DOES THE HYDRAFACIAL COST</w:t>
      </w:r>
      <w:r w:rsidR="00454E38">
        <w:t>?</w:t>
      </w:r>
    </w:p>
    <w:p w:rsidR="00DD7CB2" w:rsidRPr="00454E38" w:rsidRDefault="00DD7CB2" w:rsidP="000E045A">
      <w:pPr>
        <w:shd w:val="clear" w:color="auto" w:fill="FFFFFF"/>
        <w:spacing w:after="0" w:line="240" w:lineRule="auto"/>
      </w:pPr>
    </w:p>
    <w:p w:rsidR="00DD7CB2" w:rsidRPr="00454E38" w:rsidRDefault="00DD7CB2" w:rsidP="000E045A">
      <w:pPr>
        <w:shd w:val="clear" w:color="auto" w:fill="FFFFFF"/>
        <w:spacing w:after="0" w:line="240" w:lineRule="auto"/>
      </w:pPr>
      <w:r w:rsidRPr="00454E38">
        <w:t>Hydrafacial cost varies per patient depending on the exact parameters of their customized treatment plan. As the premier Med Spa for skin treatments and facials, Bella Vita is committed to offering unparalleled service at some of the best prices in the Chicago region. Contact Bella Vita to learn about current specials to save on Hydrafacial cost.</w:t>
      </w:r>
    </w:p>
    <w:p w:rsidR="00DD7CB2" w:rsidRPr="00454E38" w:rsidRDefault="00DD7CB2" w:rsidP="000E045A">
      <w:pPr>
        <w:shd w:val="clear" w:color="auto" w:fill="FFFFFF"/>
        <w:spacing w:after="0" w:line="240" w:lineRule="auto"/>
      </w:pPr>
    </w:p>
    <w:p w:rsidR="00DD7CB2" w:rsidRPr="00454E38" w:rsidRDefault="00DD7CB2" w:rsidP="000E045A">
      <w:pPr>
        <w:shd w:val="clear" w:color="auto" w:fill="FFFFFF"/>
        <w:spacing w:after="0" w:line="240" w:lineRule="auto"/>
      </w:pPr>
      <w:r w:rsidRPr="00454E38">
        <w:t>HYDRAFACIAL NEAR ME</w:t>
      </w:r>
    </w:p>
    <w:p w:rsidR="00DD7CB2" w:rsidRPr="00454E38" w:rsidRDefault="00DD7CB2" w:rsidP="000E045A">
      <w:pPr>
        <w:shd w:val="clear" w:color="auto" w:fill="FFFFFF"/>
        <w:spacing w:after="0" w:line="240" w:lineRule="auto"/>
      </w:pPr>
    </w:p>
    <w:p w:rsidR="00DD7CB2" w:rsidRPr="00454E38" w:rsidRDefault="00DD7CB2" w:rsidP="000E045A">
      <w:pPr>
        <w:shd w:val="clear" w:color="auto" w:fill="FFFFFF"/>
        <w:spacing w:after="0" w:line="240" w:lineRule="auto"/>
      </w:pPr>
      <w:r w:rsidRPr="00454E38">
        <w:t xml:space="preserve">Let Bella Vita Med Spa help you love the skin your in with their popular Hydrafacial treatment. Conveniently located in Hinsdale, Bella Vita is the premier skin spa in the Chicago area and is happy to serve the </w:t>
      </w:r>
      <w:r w:rsidR="00FA7555" w:rsidRPr="00454E38">
        <w:t>surrounding</w:t>
      </w:r>
      <w:r w:rsidRPr="00454E38">
        <w:t xml:space="preserve"> communities of Oak Brook, Clarendon Hills, Oakbrook Terrace, Western Springs, Burr Ridge, Elmhurst, Downers Grove, Westmont, Willowbrook, and La Grange. Learn more about the Hydrafacial and schedule a free consultation by contacting Bella Vita Med Spa online or by calling (</w:t>
      </w:r>
      <w:hyperlink r:id="rId8" w:tgtFrame="_blank" w:history="1">
        <w:r w:rsidRPr="00454E38">
          <w:t>630) 432-9333</w:t>
        </w:r>
      </w:hyperlink>
      <w:r w:rsidRPr="00454E38">
        <w:t xml:space="preserve"> today.</w:t>
      </w:r>
    </w:p>
    <w:p w:rsidR="00EF50C6" w:rsidRPr="00454E38" w:rsidRDefault="00EF50C6" w:rsidP="000E045A"/>
    <w:p w:rsidR="000E045A" w:rsidRPr="00454E38" w:rsidRDefault="000E045A" w:rsidP="000E045A">
      <w:r w:rsidRPr="00454E38">
        <w:t>Sources</w:t>
      </w:r>
      <w:r w:rsidR="00A93A3C" w:rsidRPr="00454E38">
        <w:t>:</w:t>
      </w:r>
    </w:p>
    <w:p w:rsidR="000E045A" w:rsidRPr="00454E38" w:rsidRDefault="000E045A" w:rsidP="000E045A">
      <w:hyperlink r:id="rId9" w:history="1">
        <w:r w:rsidRPr="00454E38">
          <w:t>Hydradermabrasion: an innovative modality for nonablative facial rejuvenation.</w:t>
        </w:r>
      </w:hyperlink>
      <w:r w:rsidRPr="00454E38">
        <w:t xml:space="preserve"> Journal of Cosmetic Dermatology</w:t>
      </w:r>
    </w:p>
    <w:p w:rsidR="000E045A" w:rsidRPr="00454E38" w:rsidRDefault="000E045A" w:rsidP="000E045A"/>
    <w:p w:rsidR="000E045A" w:rsidRPr="00454E38" w:rsidRDefault="000E045A"/>
    <w:sectPr w:rsidR="000E045A" w:rsidRPr="00454E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F56CEB"/>
    <w:multiLevelType w:val="hybridMultilevel"/>
    <w:tmpl w:val="860CE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C51148C"/>
    <w:multiLevelType w:val="hybridMultilevel"/>
    <w:tmpl w:val="08642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CB13902"/>
    <w:multiLevelType w:val="hybridMultilevel"/>
    <w:tmpl w:val="81367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7097875"/>
    <w:multiLevelType w:val="hybridMultilevel"/>
    <w:tmpl w:val="008C7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zNja2tLAwNgMyDZR0lIJTi4sz8/NACgxrAWjlxWQsAAAA"/>
  </w:docVars>
  <w:rsids>
    <w:rsidRoot w:val="000E045A"/>
    <w:rsid w:val="000E045A"/>
    <w:rsid w:val="001A3BE5"/>
    <w:rsid w:val="001B15D4"/>
    <w:rsid w:val="00317DDB"/>
    <w:rsid w:val="00454E38"/>
    <w:rsid w:val="004F03A1"/>
    <w:rsid w:val="006F1251"/>
    <w:rsid w:val="00A93A3C"/>
    <w:rsid w:val="00BA7043"/>
    <w:rsid w:val="00D11D1D"/>
    <w:rsid w:val="00DD7CB2"/>
    <w:rsid w:val="00E03281"/>
    <w:rsid w:val="00ED22F2"/>
    <w:rsid w:val="00EE2605"/>
    <w:rsid w:val="00EF50C6"/>
    <w:rsid w:val="00FA75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E045A"/>
    <w:rPr>
      <w:color w:val="0000FF"/>
      <w:u w:val="single"/>
    </w:rPr>
  </w:style>
  <w:style w:type="paragraph" w:styleId="ListParagraph">
    <w:name w:val="List Paragraph"/>
    <w:basedOn w:val="Normal"/>
    <w:uiPriority w:val="34"/>
    <w:qFormat/>
    <w:rsid w:val="000E045A"/>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E045A"/>
    <w:rPr>
      <w:color w:val="0000FF"/>
      <w:u w:val="single"/>
    </w:rPr>
  </w:style>
  <w:style w:type="paragraph" w:styleId="ListParagraph">
    <w:name w:val="List Paragraph"/>
    <w:basedOn w:val="Normal"/>
    <w:uiPriority w:val="34"/>
    <w:qFormat/>
    <w:rsid w:val="000E045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tel:+16304329333" TargetMode="External"/><Relationship Id="rId3" Type="http://schemas.microsoft.com/office/2007/relationships/stylesWithEffects" Target="stylesWithEffects.xml"/><Relationship Id="rId7" Type="http://schemas.openxmlformats.org/officeDocument/2006/relationships/hyperlink" Target="tel:+1630432933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tel:+16304329333"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cbi.nlm.nih.gov/pubmed/191466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3</Pages>
  <Words>1003</Words>
  <Characters>571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5</cp:revision>
  <dcterms:created xsi:type="dcterms:W3CDTF">2019-05-29T19:56:00Z</dcterms:created>
  <dcterms:modified xsi:type="dcterms:W3CDTF">2019-05-29T21:45:00Z</dcterms:modified>
</cp:coreProperties>
</file>